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87EE8" w14:textId="77777777" w:rsidR="003A4253" w:rsidRPr="000C1ABE" w:rsidRDefault="000C1ABE" w:rsidP="000C1ABE">
      <w:pPr>
        <w:pStyle w:val="Ttulo1"/>
        <w:numPr>
          <w:ilvl w:val="0"/>
          <w:numId w:val="0"/>
        </w:numPr>
        <w:ind w:left="360" w:hanging="360"/>
        <w:rPr>
          <w:rStyle w:val="CarCar30"/>
          <w:rFonts w:ascii="Calibri" w:hAnsi="Calibri" w:cs="Calibri"/>
          <w:b/>
          <w:bCs/>
          <w:sz w:val="20"/>
          <w:szCs w:val="20"/>
        </w:rPr>
      </w:pPr>
      <w:bookmarkStart w:id="0" w:name="_Toc284414287"/>
      <w:bookmarkStart w:id="1" w:name="_Toc322343096"/>
      <w:bookmarkStart w:id="2" w:name="_Ref497264447"/>
      <w:bookmarkStart w:id="3" w:name="_Hlk169087541"/>
      <w:r>
        <w:rPr>
          <w:rStyle w:val="CarCar30"/>
          <w:rFonts w:ascii="Calibri" w:hAnsi="Calibri" w:cs="Calibri"/>
          <w:b/>
          <w:bCs/>
          <w:sz w:val="20"/>
          <w:szCs w:val="20"/>
        </w:rPr>
        <w:t xml:space="preserve">Anexo VIII. </w:t>
      </w:r>
      <w:r w:rsidR="003A4253" w:rsidRPr="000C1ABE">
        <w:rPr>
          <w:rStyle w:val="CarCar30"/>
          <w:rFonts w:ascii="Calibri" w:hAnsi="Calibri" w:cs="Calibri"/>
          <w:b/>
          <w:bCs/>
          <w:sz w:val="20"/>
          <w:szCs w:val="20"/>
        </w:rPr>
        <w:t>Autorización del tutor/cotutor del TFG para su publicación en abierto.</w:t>
      </w:r>
      <w:bookmarkEnd w:id="0"/>
      <w:bookmarkEnd w:id="1"/>
      <w:bookmarkEnd w:id="2"/>
    </w:p>
    <w:bookmarkEnd w:id="3"/>
    <w:p w14:paraId="574965EB" w14:textId="77777777" w:rsidR="003A4253" w:rsidRPr="000C1ABE" w:rsidRDefault="003A4253" w:rsidP="003A4253">
      <w:pPr>
        <w:pStyle w:val="Style1"/>
        <w:kinsoku w:val="0"/>
        <w:autoSpaceDE/>
        <w:autoSpaceDN/>
        <w:adjustRightInd/>
        <w:spacing w:line="360" w:lineRule="auto"/>
        <w:ind w:firstLine="720"/>
        <w:jc w:val="center"/>
        <w:rPr>
          <w:rFonts w:ascii="Calibri" w:hAnsi="Calibri" w:cs="Calibri"/>
          <w:b/>
          <w:bCs/>
          <w:spacing w:val="-16"/>
          <w:sz w:val="20"/>
          <w:szCs w:val="20"/>
        </w:rPr>
      </w:pPr>
    </w:p>
    <w:p w14:paraId="35D7C7D5" w14:textId="77777777" w:rsidR="003A4253" w:rsidRPr="000C1ABE" w:rsidRDefault="003A4253" w:rsidP="003A4253">
      <w:pPr>
        <w:pStyle w:val="Style1"/>
        <w:kinsoku w:val="0"/>
        <w:autoSpaceDE/>
        <w:autoSpaceDN/>
        <w:adjustRightInd/>
        <w:spacing w:line="360" w:lineRule="auto"/>
        <w:jc w:val="center"/>
        <w:rPr>
          <w:rFonts w:ascii="Calibri" w:hAnsi="Calibri" w:cs="Calibri"/>
          <w:bCs/>
          <w:spacing w:val="-16"/>
          <w:sz w:val="20"/>
          <w:szCs w:val="20"/>
        </w:rPr>
      </w:pPr>
      <w:r w:rsidRPr="000C1ABE">
        <w:rPr>
          <w:rFonts w:ascii="Calibri" w:hAnsi="Calibri" w:cs="Calibri"/>
          <w:bCs/>
          <w:spacing w:val="-16"/>
          <w:sz w:val="20"/>
          <w:szCs w:val="20"/>
        </w:rPr>
        <w:t xml:space="preserve">AUTORIZACIÓN DEL TUTOR/COTUTOR DEL TRABAJO FIN DE GRADO PARA PUBLICAR EN EL REPOSITORIO INSTITUCIONAL  </w:t>
      </w:r>
      <w:r w:rsidRPr="000C1ABE">
        <w:rPr>
          <w:rFonts w:ascii="Calibri" w:hAnsi="Calibri" w:cs="Calibri"/>
          <w:bCs/>
          <w:spacing w:val="-16"/>
          <w:sz w:val="20"/>
          <w:szCs w:val="20"/>
        </w:rPr>
        <w:br/>
        <w:t>E-BUAH EN ABIERTO</w:t>
      </w:r>
    </w:p>
    <w:p w14:paraId="3219F997" w14:textId="77777777" w:rsidR="003A4253" w:rsidRPr="000C1ABE" w:rsidRDefault="003A4253" w:rsidP="003A4253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before="900" w:line="360" w:lineRule="auto"/>
        <w:jc w:val="both"/>
        <w:rPr>
          <w:rFonts w:ascii="Calibri" w:hAnsi="Calibri" w:cs="Calibri"/>
          <w:bCs/>
          <w:spacing w:val="-2"/>
          <w:sz w:val="20"/>
          <w:szCs w:val="20"/>
        </w:rPr>
      </w:pPr>
      <w:r w:rsidRPr="000C1ABE">
        <w:rPr>
          <w:rFonts w:ascii="Calibri" w:hAnsi="Calibri" w:cs="Calibri"/>
          <w:bCs/>
          <w:sz w:val="20"/>
          <w:szCs w:val="20"/>
        </w:rPr>
        <w:t xml:space="preserve">D. </w:t>
      </w:r>
      <w:r w:rsidRPr="000C1ABE">
        <w:rPr>
          <w:rFonts w:ascii="Calibri" w:hAnsi="Calibri" w:cs="Calibri"/>
          <w:bCs/>
          <w:sz w:val="20"/>
          <w:szCs w:val="20"/>
          <w:u w:val="dotted"/>
        </w:rPr>
        <w:t xml:space="preserve">                                                                  </w:t>
      </w:r>
      <w:r w:rsidRPr="000C1ABE">
        <w:rPr>
          <w:rFonts w:ascii="Calibri" w:hAnsi="Calibri" w:cs="Calibri"/>
          <w:bCs/>
          <w:spacing w:val="10"/>
          <w:sz w:val="20"/>
          <w:szCs w:val="20"/>
        </w:rPr>
        <w:t xml:space="preserve">, Tutor/Cotutor del </w:t>
      </w:r>
      <w:r w:rsidRPr="000C1ABE">
        <w:rPr>
          <w:rFonts w:ascii="Calibri" w:hAnsi="Calibri" w:cs="Calibri"/>
          <w:bCs/>
          <w:spacing w:val="-2"/>
          <w:sz w:val="20"/>
          <w:szCs w:val="20"/>
        </w:rPr>
        <w:t>Trabajo Fin de Grado</w:t>
      </w:r>
    </w:p>
    <w:p w14:paraId="2988ED13" w14:textId="77777777" w:rsidR="003A4253" w:rsidRPr="000C1ABE" w:rsidRDefault="003A4253" w:rsidP="003A4253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line="360" w:lineRule="auto"/>
        <w:jc w:val="both"/>
        <w:rPr>
          <w:rFonts w:ascii="Calibri" w:hAnsi="Calibri" w:cs="Calibri"/>
          <w:bCs/>
          <w:spacing w:val="-2"/>
          <w:sz w:val="20"/>
          <w:szCs w:val="20"/>
        </w:rPr>
      </w:pPr>
      <w:r w:rsidRPr="000C1ABE">
        <w:rPr>
          <w:rFonts w:ascii="Calibri" w:hAnsi="Calibri" w:cs="Calibri"/>
          <w:bCs/>
          <w:spacing w:val="-2"/>
          <w:sz w:val="20"/>
          <w:szCs w:val="20"/>
        </w:rPr>
        <w:t>“</w:t>
      </w:r>
      <w:r w:rsidRPr="000C1ABE">
        <w:rPr>
          <w:rFonts w:ascii="Calibri" w:hAnsi="Calibri" w:cs="Calibri"/>
          <w:bCs/>
          <w:spacing w:val="-2"/>
          <w:sz w:val="20"/>
          <w:szCs w:val="20"/>
          <w:u w:val="dotted"/>
        </w:rPr>
        <w:t xml:space="preserve">                                                                                                                                     </w:t>
      </w:r>
      <w:r w:rsidRPr="000C1ABE">
        <w:rPr>
          <w:rFonts w:ascii="Calibri" w:hAnsi="Calibri" w:cs="Calibri"/>
          <w:bCs/>
          <w:spacing w:val="-2"/>
          <w:sz w:val="20"/>
          <w:szCs w:val="20"/>
        </w:rPr>
        <w:t xml:space="preserve"> “ realizado por </w:t>
      </w:r>
    </w:p>
    <w:p w14:paraId="04FBB5DE" w14:textId="77777777" w:rsidR="003A4253" w:rsidRPr="000C1ABE" w:rsidRDefault="003A4253" w:rsidP="003A4253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line="360" w:lineRule="auto"/>
        <w:jc w:val="both"/>
        <w:rPr>
          <w:rFonts w:ascii="Calibri" w:hAnsi="Calibri" w:cs="Calibri"/>
          <w:bCs/>
          <w:spacing w:val="-7"/>
          <w:sz w:val="20"/>
          <w:szCs w:val="20"/>
        </w:rPr>
      </w:pPr>
      <w:r w:rsidRPr="000C1ABE">
        <w:rPr>
          <w:rFonts w:ascii="Calibri" w:hAnsi="Calibri" w:cs="Calibri"/>
          <w:bCs/>
          <w:sz w:val="20"/>
          <w:szCs w:val="20"/>
        </w:rPr>
        <w:t>D.</w:t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  <w:t xml:space="preserve"> </w:t>
      </w:r>
      <w:r w:rsidRPr="000C1ABE">
        <w:rPr>
          <w:rFonts w:ascii="Calibri" w:hAnsi="Calibri" w:cs="Calibri"/>
          <w:bCs/>
          <w:sz w:val="20"/>
          <w:szCs w:val="20"/>
          <w:u w:val="dotted"/>
        </w:rPr>
        <w:t xml:space="preserve">                                                                                                 </w:t>
      </w:r>
      <w:r w:rsidRPr="000C1ABE">
        <w:rPr>
          <w:rFonts w:ascii="Calibri" w:hAnsi="Calibri" w:cs="Calibri"/>
          <w:bCs/>
          <w:spacing w:val="1"/>
          <w:sz w:val="20"/>
          <w:szCs w:val="20"/>
        </w:rPr>
        <w:t xml:space="preserve">, por la presente da su conformidad para que el </w:t>
      </w:r>
      <w:r w:rsidRPr="000C1ABE">
        <w:rPr>
          <w:rFonts w:ascii="Calibri" w:hAnsi="Calibri" w:cs="Calibri"/>
          <w:bCs/>
          <w:spacing w:val="-7"/>
          <w:sz w:val="20"/>
          <w:szCs w:val="20"/>
        </w:rPr>
        <w:t>citado trabajo sea incluido en el repositorio institucional de documentos digitales de la Universidad,  e-</w:t>
      </w:r>
      <w:proofErr w:type="spellStart"/>
      <w:r w:rsidRPr="000C1ABE">
        <w:rPr>
          <w:rFonts w:ascii="Calibri" w:hAnsi="Calibri" w:cs="Calibri"/>
          <w:bCs/>
          <w:spacing w:val="-7"/>
          <w:sz w:val="20"/>
          <w:szCs w:val="20"/>
        </w:rPr>
        <w:t>Buah</w:t>
      </w:r>
      <w:proofErr w:type="spellEnd"/>
      <w:r w:rsidRPr="000C1ABE">
        <w:rPr>
          <w:rFonts w:ascii="Calibri" w:hAnsi="Calibri" w:cs="Calibri"/>
          <w:bCs/>
          <w:spacing w:val="-7"/>
          <w:sz w:val="20"/>
          <w:szCs w:val="20"/>
        </w:rPr>
        <w:t>.</w:t>
      </w:r>
    </w:p>
    <w:p w14:paraId="477CAF75" w14:textId="77777777" w:rsidR="003A4253" w:rsidRPr="000C1ABE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bCs/>
          <w:spacing w:val="-7"/>
          <w:sz w:val="20"/>
          <w:szCs w:val="20"/>
        </w:rPr>
      </w:pPr>
    </w:p>
    <w:p w14:paraId="156402FC" w14:textId="77777777" w:rsidR="003A4253" w:rsidRPr="000C1ABE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  <w:r w:rsidRPr="000C1ABE">
        <w:rPr>
          <w:rFonts w:ascii="Calibri" w:hAnsi="Calibri" w:cs="Calibri"/>
          <w:sz w:val="20"/>
          <w:szCs w:val="20"/>
        </w:rPr>
        <w:sym w:font="Wingdings" w:char="F0A8"/>
      </w:r>
      <w:r w:rsidRPr="000C1ABE">
        <w:rPr>
          <w:rFonts w:ascii="Calibri" w:hAnsi="Calibri" w:cs="Calibri"/>
          <w:sz w:val="20"/>
          <w:szCs w:val="20"/>
        </w:rPr>
        <w:t xml:space="preserve"> Sí</w:t>
      </w:r>
    </w:p>
    <w:p w14:paraId="38D32B1B" w14:textId="77777777" w:rsidR="003A4253" w:rsidRPr="000C1ABE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</w:p>
    <w:p w14:paraId="18296F12" w14:textId="77777777" w:rsidR="003A4253" w:rsidRPr="000C1ABE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  <w:r w:rsidRPr="000C1ABE">
        <w:rPr>
          <w:rFonts w:ascii="Calibri" w:hAnsi="Calibri" w:cs="Calibri"/>
          <w:sz w:val="20"/>
          <w:szCs w:val="20"/>
        </w:rPr>
        <w:sym w:font="Wingdings" w:char="F0A8"/>
      </w:r>
      <w:r w:rsidRPr="000C1ABE">
        <w:rPr>
          <w:rFonts w:ascii="Calibri" w:hAnsi="Calibri" w:cs="Calibri"/>
          <w:sz w:val="20"/>
          <w:szCs w:val="20"/>
        </w:rPr>
        <w:t xml:space="preserve"> No</w:t>
      </w:r>
    </w:p>
    <w:p w14:paraId="0896CB3A" w14:textId="77777777" w:rsidR="003A4253" w:rsidRPr="000C1ABE" w:rsidRDefault="003A4253" w:rsidP="003A4253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</w:p>
    <w:p w14:paraId="1BFF20B4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Fonts w:ascii="Calibri" w:hAnsi="Calibri" w:cs="Calibri"/>
          <w:i/>
          <w:color w:val="000000"/>
          <w:sz w:val="20"/>
          <w:szCs w:val="20"/>
          <w:lang w:eastAsia="es-ES_tradnl"/>
        </w:rPr>
      </w:pPr>
      <w:bookmarkStart w:id="4" w:name="_Toc284414288"/>
      <w:bookmarkStart w:id="5" w:name="_Toc322343097"/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</w:p>
    <w:p w14:paraId="25964873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Fonts w:ascii="Calibri" w:hAnsi="Calibri" w:cs="Calibri"/>
          <w:i/>
          <w:color w:val="000000"/>
          <w:sz w:val="20"/>
          <w:szCs w:val="20"/>
          <w:lang w:eastAsia="es-ES_tradnl"/>
        </w:rPr>
      </w:pPr>
    </w:p>
    <w:p w14:paraId="116619F4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  <w:t xml:space="preserve">En Alcalá de Henares a </w:t>
      </w:r>
      <w:r w:rsidRPr="000C1ABE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</w:t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de </w:t>
      </w:r>
      <w:r w:rsidRPr="000C1ABE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                  </w:t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 </w:t>
      </w:r>
      <w:proofErr w:type="spellStart"/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de</w:t>
      </w:r>
      <w:proofErr w:type="spellEnd"/>
      <w:r w:rsidRPr="000C1ABE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               </w:t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.</w:t>
      </w:r>
    </w:p>
    <w:p w14:paraId="14FE65A2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7E8DAFF8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1CA4BF2C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7746BB0C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6F82A0CF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0160234F" w14:textId="77777777" w:rsidR="003A4253" w:rsidRPr="000C1ABE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 w:val="0"/>
          <w:bCs w:val="0"/>
          <w:sz w:val="20"/>
          <w:szCs w:val="20"/>
        </w:rPr>
      </w:pP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 w:val="0"/>
          <w:bCs w:val="0"/>
          <w:sz w:val="20"/>
          <w:szCs w:val="20"/>
        </w:rPr>
        <w:tab/>
        <w:t xml:space="preserve">Fdo.: </w:t>
      </w:r>
      <w:r w:rsidRPr="000C1ABE">
        <w:rPr>
          <w:rStyle w:val="CarCar30"/>
          <w:rFonts w:ascii="Calibri" w:hAnsi="Calibri" w:cs="Calibri"/>
          <w:b w:val="0"/>
          <w:bCs w:val="0"/>
          <w:sz w:val="20"/>
          <w:szCs w:val="20"/>
          <w:u w:val="dotted"/>
        </w:rPr>
        <w:t xml:space="preserve">                                               </w:t>
      </w:r>
      <w:r w:rsidRPr="000C1ABE">
        <w:rPr>
          <w:rStyle w:val="CarCar30"/>
          <w:rFonts w:ascii="Calibri" w:hAnsi="Calibri" w:cs="Calibri"/>
          <w:b w:val="0"/>
          <w:bCs w:val="0"/>
          <w:sz w:val="20"/>
          <w:szCs w:val="20"/>
        </w:rPr>
        <w:t>.</w:t>
      </w:r>
    </w:p>
    <w:bookmarkEnd w:id="4"/>
    <w:bookmarkEnd w:id="5"/>
    <w:p w14:paraId="603735C9" w14:textId="77777777" w:rsidR="003A4253" w:rsidRPr="000C1ABE" w:rsidRDefault="003A4253" w:rsidP="00031AB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jc w:val="center"/>
        <w:rPr>
          <w:rFonts w:ascii="Calibri" w:hAnsi="Calibri" w:cs="Calibri"/>
          <w:sz w:val="20"/>
          <w:szCs w:val="20"/>
        </w:rPr>
      </w:pPr>
    </w:p>
    <w:sectPr w:rsidR="003A4253" w:rsidRPr="000C1ABE" w:rsidSect="00031AB3">
      <w:footerReference w:type="default" r:id="rId8"/>
      <w:pgSz w:w="11906" w:h="16838"/>
      <w:pgMar w:top="993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5C959F" w14:textId="77777777" w:rsidR="00503385" w:rsidRDefault="00503385">
      <w:r>
        <w:separator/>
      </w:r>
    </w:p>
  </w:endnote>
  <w:endnote w:type="continuationSeparator" w:id="0">
    <w:p w14:paraId="43AC2016" w14:textId="77777777" w:rsidR="00503385" w:rsidRDefault="00503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B3B6D" w14:textId="77777777" w:rsidR="003A4253" w:rsidRDefault="003A4253" w:rsidP="009C78E3">
    <w:pPr>
      <w:pStyle w:val="Piedepgina"/>
      <w:jc w:val="right"/>
    </w:pP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30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191E4A" w14:textId="77777777" w:rsidR="00503385" w:rsidRDefault="00503385">
      <w:r>
        <w:separator/>
      </w:r>
    </w:p>
  </w:footnote>
  <w:footnote w:type="continuationSeparator" w:id="0">
    <w:p w14:paraId="555F089F" w14:textId="77777777" w:rsidR="00503385" w:rsidRDefault="005033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083341B"/>
    <w:multiLevelType w:val="hybridMultilevel"/>
    <w:tmpl w:val="7A4775C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B733A"/>
    <w:multiLevelType w:val="multilevel"/>
    <w:tmpl w:val="84342D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421AB9"/>
    <w:multiLevelType w:val="hybridMultilevel"/>
    <w:tmpl w:val="D7EC25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962A3"/>
    <w:multiLevelType w:val="hybridMultilevel"/>
    <w:tmpl w:val="4EC8D03C"/>
    <w:lvl w:ilvl="0" w:tplc="AA621F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15C139F8"/>
    <w:multiLevelType w:val="hybridMultilevel"/>
    <w:tmpl w:val="D65ACE7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77770"/>
    <w:multiLevelType w:val="multilevel"/>
    <w:tmpl w:val="532290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B951F76"/>
    <w:multiLevelType w:val="hybridMultilevel"/>
    <w:tmpl w:val="48FC518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52A12"/>
    <w:multiLevelType w:val="multilevel"/>
    <w:tmpl w:val="FA0672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2E0B12B6"/>
    <w:multiLevelType w:val="multilevel"/>
    <w:tmpl w:val="33B873A0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A82600C"/>
    <w:multiLevelType w:val="multilevel"/>
    <w:tmpl w:val="628E48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CE44176"/>
    <w:multiLevelType w:val="hybridMultilevel"/>
    <w:tmpl w:val="D65ACE7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36029F"/>
    <w:multiLevelType w:val="multilevel"/>
    <w:tmpl w:val="65B42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73C1A07"/>
    <w:multiLevelType w:val="multilevel"/>
    <w:tmpl w:val="CBC03A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9410E4E"/>
    <w:multiLevelType w:val="hybridMultilevel"/>
    <w:tmpl w:val="E44CBB92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26599E"/>
    <w:multiLevelType w:val="hybridMultilevel"/>
    <w:tmpl w:val="56BA978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916FA"/>
    <w:multiLevelType w:val="multilevel"/>
    <w:tmpl w:val="0F5C87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3A100AA"/>
    <w:multiLevelType w:val="multilevel"/>
    <w:tmpl w:val="040A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FB0D8E"/>
    <w:multiLevelType w:val="hybridMultilevel"/>
    <w:tmpl w:val="511857A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1882B6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73C3FDE">
      <w:start w:val="15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71BBF"/>
    <w:multiLevelType w:val="multilevel"/>
    <w:tmpl w:val="BBD80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2.%2"/>
      <w:lvlJc w:val="left"/>
      <w:pPr>
        <w:ind w:left="576" w:hanging="576"/>
      </w:pPr>
      <w:rPr>
        <w:rFonts w:hint="default"/>
      </w:rPr>
    </w:lvl>
    <w:lvl w:ilvl="2"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14F5F4F"/>
    <w:multiLevelType w:val="hybridMultilevel"/>
    <w:tmpl w:val="3AAC39DC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E151BB"/>
    <w:multiLevelType w:val="hybridMultilevel"/>
    <w:tmpl w:val="D5CCA20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E28A9"/>
    <w:multiLevelType w:val="hybridMultilevel"/>
    <w:tmpl w:val="25FE05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E2238"/>
    <w:multiLevelType w:val="multilevel"/>
    <w:tmpl w:val="15745144"/>
    <w:lvl w:ilvl="0">
      <w:start w:val="7"/>
      <w:numFmt w:val="upperRoman"/>
      <w:pStyle w:val="Anexo"/>
      <w:lvlText w:val="Anexo %1. "/>
      <w:lvlJc w:val="left"/>
      <w:pPr>
        <w:ind w:left="0" w:firstLine="360"/>
      </w:pPr>
      <w:rPr>
        <w:rFonts w:ascii="Calibri" w:hAnsi="Calibri" w:hint="default"/>
        <w:b/>
        <w:i w:val="0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891065281">
    <w:abstractNumId w:val="3"/>
  </w:num>
  <w:num w:numId="2" w16cid:durableId="2095078988">
    <w:abstractNumId w:val="0"/>
  </w:num>
  <w:num w:numId="3" w16cid:durableId="1204902345">
    <w:abstractNumId w:val="20"/>
  </w:num>
  <w:num w:numId="4" w16cid:durableId="1304239493">
    <w:abstractNumId w:val="16"/>
  </w:num>
  <w:num w:numId="5" w16cid:durableId="471676658">
    <w:abstractNumId w:val="6"/>
  </w:num>
  <w:num w:numId="6" w16cid:durableId="723601210">
    <w:abstractNumId w:val="14"/>
  </w:num>
  <w:num w:numId="7" w16cid:durableId="1241864811">
    <w:abstractNumId w:val="17"/>
  </w:num>
  <w:num w:numId="8" w16cid:durableId="2126388498">
    <w:abstractNumId w:val="10"/>
  </w:num>
  <w:num w:numId="9" w16cid:durableId="75908432">
    <w:abstractNumId w:val="4"/>
  </w:num>
  <w:num w:numId="10" w16cid:durableId="1412461492">
    <w:abstractNumId w:val="1"/>
  </w:num>
  <w:num w:numId="11" w16cid:durableId="176971535">
    <w:abstractNumId w:val="13"/>
  </w:num>
  <w:num w:numId="12" w16cid:durableId="434254694">
    <w:abstractNumId w:val="19"/>
  </w:num>
  <w:num w:numId="13" w16cid:durableId="374357638">
    <w:abstractNumId w:val="8"/>
  </w:num>
  <w:num w:numId="14" w16cid:durableId="150346966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99543785">
    <w:abstractNumId w:val="9"/>
  </w:num>
  <w:num w:numId="16" w16cid:durableId="1933736467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2075815418">
    <w:abstractNumId w:val="18"/>
  </w:num>
  <w:num w:numId="18" w16cid:durableId="1836529241">
    <w:abstractNumId w:val="15"/>
  </w:num>
  <w:num w:numId="19" w16cid:durableId="94499598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31132970">
    <w:abstractNumId w:val="7"/>
  </w:num>
  <w:num w:numId="21" w16cid:durableId="5032832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62892181">
    <w:abstractNumId w:val="11"/>
  </w:num>
  <w:num w:numId="23" w16cid:durableId="918294676">
    <w:abstractNumId w:val="5"/>
  </w:num>
  <w:num w:numId="24" w16cid:durableId="961963398">
    <w:abstractNumId w:val="12"/>
  </w:num>
  <w:num w:numId="25" w16cid:durableId="11254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46036480">
    <w:abstractNumId w:val="8"/>
  </w:num>
  <w:num w:numId="27" w16cid:durableId="1215044287">
    <w:abstractNumId w:val="8"/>
  </w:num>
  <w:num w:numId="28" w16cid:durableId="1257908423">
    <w:abstractNumId w:val="8"/>
  </w:num>
  <w:num w:numId="29" w16cid:durableId="481582010">
    <w:abstractNumId w:val="22"/>
  </w:num>
  <w:num w:numId="30" w16cid:durableId="1211265029">
    <w:abstractNumId w:val="21"/>
  </w:num>
  <w:num w:numId="31" w16cid:durableId="769928871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ES_tradnl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drawingGridHorizontalSpacing w:val="119"/>
  <w:drawingGridVerticalSpacing w:val="119"/>
  <w:displayHorizontalDrawingGridEvery w:val="0"/>
  <w:displayVerticalDrawingGridEvery w:val="3"/>
  <w:doNotUseMarginsForDrawingGridOrigin/>
  <w:drawingGridVerticalOrigin w:val="1985"/>
  <w:doNotShadeFormData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zSxNDGztDC3MLFQ0lEKTi0uzszPAykwqgUADQ9oHCwAAAA="/>
  </w:docVars>
  <w:rsids>
    <w:rsidRoot w:val="00130092"/>
    <w:rsid w:val="0000002A"/>
    <w:rsid w:val="00001CA1"/>
    <w:rsid w:val="00002A64"/>
    <w:rsid w:val="000039D4"/>
    <w:rsid w:val="00004D38"/>
    <w:rsid w:val="000071AA"/>
    <w:rsid w:val="00007234"/>
    <w:rsid w:val="00021CC1"/>
    <w:rsid w:val="00023E75"/>
    <w:rsid w:val="0002413F"/>
    <w:rsid w:val="0002448E"/>
    <w:rsid w:val="000264AC"/>
    <w:rsid w:val="00031AB3"/>
    <w:rsid w:val="00031B67"/>
    <w:rsid w:val="000325F0"/>
    <w:rsid w:val="00032DFF"/>
    <w:rsid w:val="000336AE"/>
    <w:rsid w:val="000348BA"/>
    <w:rsid w:val="000362F3"/>
    <w:rsid w:val="000367CF"/>
    <w:rsid w:val="00043D85"/>
    <w:rsid w:val="000525DF"/>
    <w:rsid w:val="00053D8B"/>
    <w:rsid w:val="00061AEB"/>
    <w:rsid w:val="000663E3"/>
    <w:rsid w:val="0006665B"/>
    <w:rsid w:val="00071C53"/>
    <w:rsid w:val="000806AF"/>
    <w:rsid w:val="000820EE"/>
    <w:rsid w:val="0008227F"/>
    <w:rsid w:val="000843DE"/>
    <w:rsid w:val="0008497A"/>
    <w:rsid w:val="00093CE5"/>
    <w:rsid w:val="00093F1E"/>
    <w:rsid w:val="00093FCF"/>
    <w:rsid w:val="00095355"/>
    <w:rsid w:val="000973C0"/>
    <w:rsid w:val="000A1F82"/>
    <w:rsid w:val="000A3C87"/>
    <w:rsid w:val="000A3F10"/>
    <w:rsid w:val="000A5F69"/>
    <w:rsid w:val="000B0254"/>
    <w:rsid w:val="000B06D6"/>
    <w:rsid w:val="000B24C7"/>
    <w:rsid w:val="000B2A6D"/>
    <w:rsid w:val="000B542B"/>
    <w:rsid w:val="000B6C7E"/>
    <w:rsid w:val="000C1ABE"/>
    <w:rsid w:val="000C2964"/>
    <w:rsid w:val="000C3C1A"/>
    <w:rsid w:val="000C6AFE"/>
    <w:rsid w:val="000D12D8"/>
    <w:rsid w:val="000D1C17"/>
    <w:rsid w:val="000D3137"/>
    <w:rsid w:val="000D4370"/>
    <w:rsid w:val="000D44F7"/>
    <w:rsid w:val="000D5DBF"/>
    <w:rsid w:val="000D79B3"/>
    <w:rsid w:val="000E191E"/>
    <w:rsid w:val="000E4029"/>
    <w:rsid w:val="000E4AE0"/>
    <w:rsid w:val="000E67C4"/>
    <w:rsid w:val="000F2384"/>
    <w:rsid w:val="000F44AD"/>
    <w:rsid w:val="00100984"/>
    <w:rsid w:val="00100F90"/>
    <w:rsid w:val="001022B4"/>
    <w:rsid w:val="0010675D"/>
    <w:rsid w:val="00106F14"/>
    <w:rsid w:val="001075F3"/>
    <w:rsid w:val="0011282D"/>
    <w:rsid w:val="00115E39"/>
    <w:rsid w:val="00116105"/>
    <w:rsid w:val="0011686E"/>
    <w:rsid w:val="00117B43"/>
    <w:rsid w:val="00117CF1"/>
    <w:rsid w:val="001221C7"/>
    <w:rsid w:val="00125C78"/>
    <w:rsid w:val="00127C33"/>
    <w:rsid w:val="00130092"/>
    <w:rsid w:val="001331F3"/>
    <w:rsid w:val="00134BC3"/>
    <w:rsid w:val="00135F4F"/>
    <w:rsid w:val="00137E08"/>
    <w:rsid w:val="001402AC"/>
    <w:rsid w:val="00142EC1"/>
    <w:rsid w:val="00144BB2"/>
    <w:rsid w:val="00145134"/>
    <w:rsid w:val="001452FB"/>
    <w:rsid w:val="00146497"/>
    <w:rsid w:val="0015191D"/>
    <w:rsid w:val="00151D15"/>
    <w:rsid w:val="001522FC"/>
    <w:rsid w:val="00152330"/>
    <w:rsid w:val="00152584"/>
    <w:rsid w:val="0015296B"/>
    <w:rsid w:val="00152E31"/>
    <w:rsid w:val="001534D5"/>
    <w:rsid w:val="00154046"/>
    <w:rsid w:val="00154A66"/>
    <w:rsid w:val="001572A7"/>
    <w:rsid w:val="00157EE7"/>
    <w:rsid w:val="00160B50"/>
    <w:rsid w:val="00163939"/>
    <w:rsid w:val="00164E35"/>
    <w:rsid w:val="0016542F"/>
    <w:rsid w:val="00170136"/>
    <w:rsid w:val="00172860"/>
    <w:rsid w:val="00175319"/>
    <w:rsid w:val="00175AB5"/>
    <w:rsid w:val="001767D6"/>
    <w:rsid w:val="0017724E"/>
    <w:rsid w:val="00180671"/>
    <w:rsid w:val="00182A18"/>
    <w:rsid w:val="00184B9E"/>
    <w:rsid w:val="00186B67"/>
    <w:rsid w:val="00186F9F"/>
    <w:rsid w:val="00187365"/>
    <w:rsid w:val="00190AA0"/>
    <w:rsid w:val="00190D30"/>
    <w:rsid w:val="00192817"/>
    <w:rsid w:val="00193F4F"/>
    <w:rsid w:val="00194F44"/>
    <w:rsid w:val="00195E29"/>
    <w:rsid w:val="00197116"/>
    <w:rsid w:val="001A0DD7"/>
    <w:rsid w:val="001A212C"/>
    <w:rsid w:val="001A2C71"/>
    <w:rsid w:val="001A535F"/>
    <w:rsid w:val="001A79B4"/>
    <w:rsid w:val="001B01A4"/>
    <w:rsid w:val="001C18F5"/>
    <w:rsid w:val="001C41DF"/>
    <w:rsid w:val="001C4D37"/>
    <w:rsid w:val="001D2A2F"/>
    <w:rsid w:val="001E2FCE"/>
    <w:rsid w:val="001E3DCC"/>
    <w:rsid w:val="001E4EB2"/>
    <w:rsid w:val="001E7C1C"/>
    <w:rsid w:val="001E7D7B"/>
    <w:rsid w:val="001F432A"/>
    <w:rsid w:val="001F7351"/>
    <w:rsid w:val="002011CA"/>
    <w:rsid w:val="00204523"/>
    <w:rsid w:val="00206B0D"/>
    <w:rsid w:val="002129D1"/>
    <w:rsid w:val="002136E8"/>
    <w:rsid w:val="00216D28"/>
    <w:rsid w:val="0022293B"/>
    <w:rsid w:val="00222BC4"/>
    <w:rsid w:val="0022323E"/>
    <w:rsid w:val="00227CB0"/>
    <w:rsid w:val="002313F3"/>
    <w:rsid w:val="00232B78"/>
    <w:rsid w:val="002338F3"/>
    <w:rsid w:val="00236C9D"/>
    <w:rsid w:val="00240109"/>
    <w:rsid w:val="00240138"/>
    <w:rsid w:val="00242B9F"/>
    <w:rsid w:val="002432A4"/>
    <w:rsid w:val="00244D86"/>
    <w:rsid w:val="00255B4D"/>
    <w:rsid w:val="00257A36"/>
    <w:rsid w:val="0026448F"/>
    <w:rsid w:val="00270A9A"/>
    <w:rsid w:val="002768B6"/>
    <w:rsid w:val="002770E8"/>
    <w:rsid w:val="00282D7A"/>
    <w:rsid w:val="002833BC"/>
    <w:rsid w:val="00283664"/>
    <w:rsid w:val="00287EC4"/>
    <w:rsid w:val="002906E0"/>
    <w:rsid w:val="002908F1"/>
    <w:rsid w:val="00294B29"/>
    <w:rsid w:val="002A0F17"/>
    <w:rsid w:val="002A2F82"/>
    <w:rsid w:val="002B20D1"/>
    <w:rsid w:val="002B2F6D"/>
    <w:rsid w:val="002B36FF"/>
    <w:rsid w:val="002B3F02"/>
    <w:rsid w:val="002B4A68"/>
    <w:rsid w:val="002B5F42"/>
    <w:rsid w:val="002B6C8E"/>
    <w:rsid w:val="002C3B8C"/>
    <w:rsid w:val="002C58C1"/>
    <w:rsid w:val="002D0F3B"/>
    <w:rsid w:val="002D1602"/>
    <w:rsid w:val="002D293D"/>
    <w:rsid w:val="002D5010"/>
    <w:rsid w:val="002D61B7"/>
    <w:rsid w:val="002E0345"/>
    <w:rsid w:val="002E1569"/>
    <w:rsid w:val="002E7B55"/>
    <w:rsid w:val="002F02D0"/>
    <w:rsid w:val="002F0533"/>
    <w:rsid w:val="002F06C2"/>
    <w:rsid w:val="002F11E1"/>
    <w:rsid w:val="002F39B4"/>
    <w:rsid w:val="002F7C13"/>
    <w:rsid w:val="0030301E"/>
    <w:rsid w:val="00306C75"/>
    <w:rsid w:val="0031040E"/>
    <w:rsid w:val="00310FA1"/>
    <w:rsid w:val="00311BF5"/>
    <w:rsid w:val="00311F73"/>
    <w:rsid w:val="003152EC"/>
    <w:rsid w:val="0031799D"/>
    <w:rsid w:val="00323F15"/>
    <w:rsid w:val="0032701A"/>
    <w:rsid w:val="00327816"/>
    <w:rsid w:val="00330527"/>
    <w:rsid w:val="00334276"/>
    <w:rsid w:val="00334693"/>
    <w:rsid w:val="00336389"/>
    <w:rsid w:val="003371A2"/>
    <w:rsid w:val="0034049F"/>
    <w:rsid w:val="00340F1C"/>
    <w:rsid w:val="00343129"/>
    <w:rsid w:val="00343990"/>
    <w:rsid w:val="0034537C"/>
    <w:rsid w:val="00351B22"/>
    <w:rsid w:val="003579B9"/>
    <w:rsid w:val="00360506"/>
    <w:rsid w:val="0036077E"/>
    <w:rsid w:val="00361885"/>
    <w:rsid w:val="00363F70"/>
    <w:rsid w:val="003643E7"/>
    <w:rsid w:val="003674AC"/>
    <w:rsid w:val="00371848"/>
    <w:rsid w:val="0037367C"/>
    <w:rsid w:val="00373AFB"/>
    <w:rsid w:val="0037543B"/>
    <w:rsid w:val="0037593A"/>
    <w:rsid w:val="00376787"/>
    <w:rsid w:val="003808C4"/>
    <w:rsid w:val="00386014"/>
    <w:rsid w:val="00394281"/>
    <w:rsid w:val="003944E1"/>
    <w:rsid w:val="00394580"/>
    <w:rsid w:val="0039597E"/>
    <w:rsid w:val="003A4253"/>
    <w:rsid w:val="003A43D6"/>
    <w:rsid w:val="003A4F06"/>
    <w:rsid w:val="003A5466"/>
    <w:rsid w:val="003B1939"/>
    <w:rsid w:val="003B2E58"/>
    <w:rsid w:val="003B31ED"/>
    <w:rsid w:val="003B3462"/>
    <w:rsid w:val="003B6CBD"/>
    <w:rsid w:val="003B745A"/>
    <w:rsid w:val="003C2D88"/>
    <w:rsid w:val="003C4315"/>
    <w:rsid w:val="003D0CD5"/>
    <w:rsid w:val="003D1B61"/>
    <w:rsid w:val="003E0799"/>
    <w:rsid w:val="003E5B28"/>
    <w:rsid w:val="003E6FC1"/>
    <w:rsid w:val="003F1A18"/>
    <w:rsid w:val="003F298E"/>
    <w:rsid w:val="003F454F"/>
    <w:rsid w:val="003F4871"/>
    <w:rsid w:val="004067B2"/>
    <w:rsid w:val="00406B03"/>
    <w:rsid w:val="004100EB"/>
    <w:rsid w:val="00410FC2"/>
    <w:rsid w:val="00411427"/>
    <w:rsid w:val="00416C0D"/>
    <w:rsid w:val="0041744A"/>
    <w:rsid w:val="00417D4C"/>
    <w:rsid w:val="00421552"/>
    <w:rsid w:val="00434D39"/>
    <w:rsid w:val="00436801"/>
    <w:rsid w:val="0043740C"/>
    <w:rsid w:val="00437AB6"/>
    <w:rsid w:val="00443317"/>
    <w:rsid w:val="00444DE9"/>
    <w:rsid w:val="00445D20"/>
    <w:rsid w:val="00446E21"/>
    <w:rsid w:val="00447D22"/>
    <w:rsid w:val="004513C1"/>
    <w:rsid w:val="004519C4"/>
    <w:rsid w:val="00452F06"/>
    <w:rsid w:val="004568D6"/>
    <w:rsid w:val="00460B28"/>
    <w:rsid w:val="004610A0"/>
    <w:rsid w:val="00465DF4"/>
    <w:rsid w:val="0046688B"/>
    <w:rsid w:val="004718DF"/>
    <w:rsid w:val="00476F43"/>
    <w:rsid w:val="00480110"/>
    <w:rsid w:val="00481840"/>
    <w:rsid w:val="0048297F"/>
    <w:rsid w:val="00483BC2"/>
    <w:rsid w:val="00485A4A"/>
    <w:rsid w:val="00496C2E"/>
    <w:rsid w:val="004A2BCC"/>
    <w:rsid w:val="004A71F7"/>
    <w:rsid w:val="004B64BD"/>
    <w:rsid w:val="004B6B13"/>
    <w:rsid w:val="004C007B"/>
    <w:rsid w:val="004C070A"/>
    <w:rsid w:val="004C104F"/>
    <w:rsid w:val="004C5A71"/>
    <w:rsid w:val="004C6208"/>
    <w:rsid w:val="004C7E68"/>
    <w:rsid w:val="004E0A8E"/>
    <w:rsid w:val="004E26F3"/>
    <w:rsid w:val="004E6B34"/>
    <w:rsid w:val="004E7243"/>
    <w:rsid w:val="004E7613"/>
    <w:rsid w:val="004F1789"/>
    <w:rsid w:val="004F23B2"/>
    <w:rsid w:val="004F3473"/>
    <w:rsid w:val="004F3A6E"/>
    <w:rsid w:val="004F5F1C"/>
    <w:rsid w:val="00502E5C"/>
    <w:rsid w:val="00503385"/>
    <w:rsid w:val="00503DF3"/>
    <w:rsid w:val="005058A9"/>
    <w:rsid w:val="00505B1F"/>
    <w:rsid w:val="005101CB"/>
    <w:rsid w:val="00510C79"/>
    <w:rsid w:val="00514473"/>
    <w:rsid w:val="00521DFA"/>
    <w:rsid w:val="005328FF"/>
    <w:rsid w:val="00532C1F"/>
    <w:rsid w:val="00541833"/>
    <w:rsid w:val="005418A0"/>
    <w:rsid w:val="0054274B"/>
    <w:rsid w:val="00543EE5"/>
    <w:rsid w:val="00550251"/>
    <w:rsid w:val="00552B63"/>
    <w:rsid w:val="0055552B"/>
    <w:rsid w:val="0055576D"/>
    <w:rsid w:val="00555911"/>
    <w:rsid w:val="0055627B"/>
    <w:rsid w:val="005569BE"/>
    <w:rsid w:val="005578A4"/>
    <w:rsid w:val="00560EDA"/>
    <w:rsid w:val="00561693"/>
    <w:rsid w:val="00562630"/>
    <w:rsid w:val="00570959"/>
    <w:rsid w:val="00572164"/>
    <w:rsid w:val="005751CB"/>
    <w:rsid w:val="00576E65"/>
    <w:rsid w:val="005770F4"/>
    <w:rsid w:val="00580365"/>
    <w:rsid w:val="0058143D"/>
    <w:rsid w:val="00584F32"/>
    <w:rsid w:val="005919EA"/>
    <w:rsid w:val="0059477C"/>
    <w:rsid w:val="005976F7"/>
    <w:rsid w:val="00597A44"/>
    <w:rsid w:val="005A0331"/>
    <w:rsid w:val="005A0BC7"/>
    <w:rsid w:val="005A12BB"/>
    <w:rsid w:val="005A17A9"/>
    <w:rsid w:val="005A4FFF"/>
    <w:rsid w:val="005A595E"/>
    <w:rsid w:val="005A6B85"/>
    <w:rsid w:val="005B2B74"/>
    <w:rsid w:val="005B63C0"/>
    <w:rsid w:val="005B64B0"/>
    <w:rsid w:val="005B7047"/>
    <w:rsid w:val="005C0D44"/>
    <w:rsid w:val="005C13F2"/>
    <w:rsid w:val="005C2A6B"/>
    <w:rsid w:val="005C35E9"/>
    <w:rsid w:val="005D06D4"/>
    <w:rsid w:val="005D0CC6"/>
    <w:rsid w:val="005D0ECE"/>
    <w:rsid w:val="005D1A3F"/>
    <w:rsid w:val="005D27DC"/>
    <w:rsid w:val="005D595B"/>
    <w:rsid w:val="005D663D"/>
    <w:rsid w:val="005E0962"/>
    <w:rsid w:val="005E1BBC"/>
    <w:rsid w:val="005E2B0B"/>
    <w:rsid w:val="005E3D24"/>
    <w:rsid w:val="005E73C0"/>
    <w:rsid w:val="005F2602"/>
    <w:rsid w:val="005F4713"/>
    <w:rsid w:val="005F796C"/>
    <w:rsid w:val="005F7A91"/>
    <w:rsid w:val="006025B8"/>
    <w:rsid w:val="00606156"/>
    <w:rsid w:val="00612D9A"/>
    <w:rsid w:val="00617084"/>
    <w:rsid w:val="00622BAD"/>
    <w:rsid w:val="00623F77"/>
    <w:rsid w:val="00625384"/>
    <w:rsid w:val="00627A8D"/>
    <w:rsid w:val="006328BD"/>
    <w:rsid w:val="0063514F"/>
    <w:rsid w:val="006369A4"/>
    <w:rsid w:val="00636AE8"/>
    <w:rsid w:val="00637347"/>
    <w:rsid w:val="00637BF2"/>
    <w:rsid w:val="00642988"/>
    <w:rsid w:val="006471BD"/>
    <w:rsid w:val="00647E70"/>
    <w:rsid w:val="00651899"/>
    <w:rsid w:val="0065258A"/>
    <w:rsid w:val="006544EA"/>
    <w:rsid w:val="00660FB3"/>
    <w:rsid w:val="00661F17"/>
    <w:rsid w:val="00662F48"/>
    <w:rsid w:val="00664AE6"/>
    <w:rsid w:val="00670829"/>
    <w:rsid w:val="00674F13"/>
    <w:rsid w:val="00676E8A"/>
    <w:rsid w:val="00680BBB"/>
    <w:rsid w:val="00685F10"/>
    <w:rsid w:val="00686AC1"/>
    <w:rsid w:val="0068720F"/>
    <w:rsid w:val="00692F80"/>
    <w:rsid w:val="006947A6"/>
    <w:rsid w:val="006A1BDE"/>
    <w:rsid w:val="006A1D59"/>
    <w:rsid w:val="006A2F00"/>
    <w:rsid w:val="006A4FBE"/>
    <w:rsid w:val="006A640C"/>
    <w:rsid w:val="006A66A0"/>
    <w:rsid w:val="006A740E"/>
    <w:rsid w:val="006A7BEC"/>
    <w:rsid w:val="006B1E9B"/>
    <w:rsid w:val="006B21BE"/>
    <w:rsid w:val="006B2798"/>
    <w:rsid w:val="006B27C9"/>
    <w:rsid w:val="006B31EB"/>
    <w:rsid w:val="006B340E"/>
    <w:rsid w:val="006B4F5A"/>
    <w:rsid w:val="006B58F5"/>
    <w:rsid w:val="006B6475"/>
    <w:rsid w:val="006C1A4C"/>
    <w:rsid w:val="006C42C8"/>
    <w:rsid w:val="006C62C8"/>
    <w:rsid w:val="006D264C"/>
    <w:rsid w:val="006D3769"/>
    <w:rsid w:val="006D51C3"/>
    <w:rsid w:val="006E1E22"/>
    <w:rsid w:val="006E32D0"/>
    <w:rsid w:val="006E4615"/>
    <w:rsid w:val="006E46FF"/>
    <w:rsid w:val="006E47A0"/>
    <w:rsid w:val="006F06ED"/>
    <w:rsid w:val="006F37DC"/>
    <w:rsid w:val="006F5BB5"/>
    <w:rsid w:val="006F6FB3"/>
    <w:rsid w:val="00700E7C"/>
    <w:rsid w:val="00702010"/>
    <w:rsid w:val="0070389B"/>
    <w:rsid w:val="007057DE"/>
    <w:rsid w:val="00715199"/>
    <w:rsid w:val="00717F7C"/>
    <w:rsid w:val="00720CDC"/>
    <w:rsid w:val="007215DA"/>
    <w:rsid w:val="007217DB"/>
    <w:rsid w:val="00723B62"/>
    <w:rsid w:val="00723F2C"/>
    <w:rsid w:val="00730829"/>
    <w:rsid w:val="0073131B"/>
    <w:rsid w:val="0073376C"/>
    <w:rsid w:val="00734A57"/>
    <w:rsid w:val="00735012"/>
    <w:rsid w:val="007362A9"/>
    <w:rsid w:val="0073662D"/>
    <w:rsid w:val="00736F4B"/>
    <w:rsid w:val="007463DC"/>
    <w:rsid w:val="00750977"/>
    <w:rsid w:val="00751BFE"/>
    <w:rsid w:val="00752D56"/>
    <w:rsid w:val="00752F86"/>
    <w:rsid w:val="00756E55"/>
    <w:rsid w:val="007571D9"/>
    <w:rsid w:val="00766572"/>
    <w:rsid w:val="007724C5"/>
    <w:rsid w:val="00773BF5"/>
    <w:rsid w:val="00782E6E"/>
    <w:rsid w:val="00783662"/>
    <w:rsid w:val="00783779"/>
    <w:rsid w:val="0079102B"/>
    <w:rsid w:val="00793668"/>
    <w:rsid w:val="00794436"/>
    <w:rsid w:val="0079761B"/>
    <w:rsid w:val="007A1331"/>
    <w:rsid w:val="007A2C4A"/>
    <w:rsid w:val="007A622D"/>
    <w:rsid w:val="007A6CF2"/>
    <w:rsid w:val="007B2EF7"/>
    <w:rsid w:val="007B3A3D"/>
    <w:rsid w:val="007B61FF"/>
    <w:rsid w:val="007C0A90"/>
    <w:rsid w:val="007C6445"/>
    <w:rsid w:val="007D428D"/>
    <w:rsid w:val="007E4088"/>
    <w:rsid w:val="007E45A5"/>
    <w:rsid w:val="007E626E"/>
    <w:rsid w:val="007E66A3"/>
    <w:rsid w:val="007F26A3"/>
    <w:rsid w:val="007F7CF7"/>
    <w:rsid w:val="008017C5"/>
    <w:rsid w:val="00802B63"/>
    <w:rsid w:val="008030CC"/>
    <w:rsid w:val="00803DFD"/>
    <w:rsid w:val="0080500C"/>
    <w:rsid w:val="00813A29"/>
    <w:rsid w:val="00816487"/>
    <w:rsid w:val="00820B82"/>
    <w:rsid w:val="00820DF5"/>
    <w:rsid w:val="0082424E"/>
    <w:rsid w:val="008255F3"/>
    <w:rsid w:val="00832BE6"/>
    <w:rsid w:val="0083493C"/>
    <w:rsid w:val="00835945"/>
    <w:rsid w:val="00844301"/>
    <w:rsid w:val="0084495A"/>
    <w:rsid w:val="0084798E"/>
    <w:rsid w:val="00851EAB"/>
    <w:rsid w:val="00854D9D"/>
    <w:rsid w:val="00855A32"/>
    <w:rsid w:val="00856367"/>
    <w:rsid w:val="00856D04"/>
    <w:rsid w:val="00861F95"/>
    <w:rsid w:val="00865921"/>
    <w:rsid w:val="00870EB2"/>
    <w:rsid w:val="00872FAF"/>
    <w:rsid w:val="0087361B"/>
    <w:rsid w:val="0087431D"/>
    <w:rsid w:val="008745C0"/>
    <w:rsid w:val="00876598"/>
    <w:rsid w:val="00880E17"/>
    <w:rsid w:val="008848DB"/>
    <w:rsid w:val="00894F95"/>
    <w:rsid w:val="00895CE1"/>
    <w:rsid w:val="00896916"/>
    <w:rsid w:val="008971B1"/>
    <w:rsid w:val="00897A36"/>
    <w:rsid w:val="00897FB4"/>
    <w:rsid w:val="008A2ADD"/>
    <w:rsid w:val="008A693A"/>
    <w:rsid w:val="008B0989"/>
    <w:rsid w:val="008B0F3F"/>
    <w:rsid w:val="008B1698"/>
    <w:rsid w:val="008B4F40"/>
    <w:rsid w:val="008B7488"/>
    <w:rsid w:val="008D1089"/>
    <w:rsid w:val="008D20EA"/>
    <w:rsid w:val="008D300F"/>
    <w:rsid w:val="008D346C"/>
    <w:rsid w:val="008D4DF6"/>
    <w:rsid w:val="008D5233"/>
    <w:rsid w:val="008D630F"/>
    <w:rsid w:val="008D635E"/>
    <w:rsid w:val="008D7793"/>
    <w:rsid w:val="008E2595"/>
    <w:rsid w:val="008E70E1"/>
    <w:rsid w:val="008F0BF8"/>
    <w:rsid w:val="008F2189"/>
    <w:rsid w:val="008F2BCC"/>
    <w:rsid w:val="008F3005"/>
    <w:rsid w:val="008F64FF"/>
    <w:rsid w:val="00900C64"/>
    <w:rsid w:val="00904C6F"/>
    <w:rsid w:val="00906845"/>
    <w:rsid w:val="00906CE6"/>
    <w:rsid w:val="00910013"/>
    <w:rsid w:val="009126B4"/>
    <w:rsid w:val="00922A63"/>
    <w:rsid w:val="00923A90"/>
    <w:rsid w:val="009244E3"/>
    <w:rsid w:val="009253C5"/>
    <w:rsid w:val="009276E3"/>
    <w:rsid w:val="00930030"/>
    <w:rsid w:val="00931A7B"/>
    <w:rsid w:val="00932EDF"/>
    <w:rsid w:val="0094045F"/>
    <w:rsid w:val="00940A9C"/>
    <w:rsid w:val="00940AB2"/>
    <w:rsid w:val="00942944"/>
    <w:rsid w:val="00942E80"/>
    <w:rsid w:val="00943BEF"/>
    <w:rsid w:val="00944617"/>
    <w:rsid w:val="009451E6"/>
    <w:rsid w:val="00945338"/>
    <w:rsid w:val="00950720"/>
    <w:rsid w:val="00951BD6"/>
    <w:rsid w:val="00955D1D"/>
    <w:rsid w:val="009563BF"/>
    <w:rsid w:val="0096677C"/>
    <w:rsid w:val="009671A0"/>
    <w:rsid w:val="00973342"/>
    <w:rsid w:val="00977195"/>
    <w:rsid w:val="00977881"/>
    <w:rsid w:val="00980535"/>
    <w:rsid w:val="0098405A"/>
    <w:rsid w:val="0099104A"/>
    <w:rsid w:val="0099220C"/>
    <w:rsid w:val="009930B1"/>
    <w:rsid w:val="00994015"/>
    <w:rsid w:val="009A39CF"/>
    <w:rsid w:val="009A4752"/>
    <w:rsid w:val="009B0B57"/>
    <w:rsid w:val="009B26B5"/>
    <w:rsid w:val="009B464F"/>
    <w:rsid w:val="009B7011"/>
    <w:rsid w:val="009C0103"/>
    <w:rsid w:val="009C29AB"/>
    <w:rsid w:val="009C78E3"/>
    <w:rsid w:val="009D1524"/>
    <w:rsid w:val="009D1743"/>
    <w:rsid w:val="009D2204"/>
    <w:rsid w:val="009D53DF"/>
    <w:rsid w:val="009E03D1"/>
    <w:rsid w:val="009E089C"/>
    <w:rsid w:val="009E1523"/>
    <w:rsid w:val="009E2FB4"/>
    <w:rsid w:val="009E32AC"/>
    <w:rsid w:val="009E4547"/>
    <w:rsid w:val="009E47B0"/>
    <w:rsid w:val="009E5C6D"/>
    <w:rsid w:val="009F1333"/>
    <w:rsid w:val="009F5605"/>
    <w:rsid w:val="009F6969"/>
    <w:rsid w:val="00A010B3"/>
    <w:rsid w:val="00A02858"/>
    <w:rsid w:val="00A04A52"/>
    <w:rsid w:val="00A05F49"/>
    <w:rsid w:val="00A14AB7"/>
    <w:rsid w:val="00A15325"/>
    <w:rsid w:val="00A1539A"/>
    <w:rsid w:val="00A159BC"/>
    <w:rsid w:val="00A21B56"/>
    <w:rsid w:val="00A24281"/>
    <w:rsid w:val="00A25739"/>
    <w:rsid w:val="00A27A23"/>
    <w:rsid w:val="00A30B58"/>
    <w:rsid w:val="00A32EC8"/>
    <w:rsid w:val="00A35455"/>
    <w:rsid w:val="00A36C2B"/>
    <w:rsid w:val="00A37C1A"/>
    <w:rsid w:val="00A462F4"/>
    <w:rsid w:val="00A46639"/>
    <w:rsid w:val="00A521C0"/>
    <w:rsid w:val="00A53AC3"/>
    <w:rsid w:val="00A5652D"/>
    <w:rsid w:val="00A57574"/>
    <w:rsid w:val="00A611A4"/>
    <w:rsid w:val="00A61DA4"/>
    <w:rsid w:val="00A63731"/>
    <w:rsid w:val="00A677E3"/>
    <w:rsid w:val="00A707F8"/>
    <w:rsid w:val="00A74144"/>
    <w:rsid w:val="00A759FD"/>
    <w:rsid w:val="00A768B6"/>
    <w:rsid w:val="00A80311"/>
    <w:rsid w:val="00A818A9"/>
    <w:rsid w:val="00A81FAA"/>
    <w:rsid w:val="00A86323"/>
    <w:rsid w:val="00A8684D"/>
    <w:rsid w:val="00A9577D"/>
    <w:rsid w:val="00AA7B90"/>
    <w:rsid w:val="00AB0254"/>
    <w:rsid w:val="00AB1D58"/>
    <w:rsid w:val="00AB1D74"/>
    <w:rsid w:val="00AB2041"/>
    <w:rsid w:val="00AB7D7D"/>
    <w:rsid w:val="00AC09EA"/>
    <w:rsid w:val="00AC455C"/>
    <w:rsid w:val="00AC6952"/>
    <w:rsid w:val="00AC7D47"/>
    <w:rsid w:val="00AD0011"/>
    <w:rsid w:val="00AD093C"/>
    <w:rsid w:val="00AE0F2C"/>
    <w:rsid w:val="00AE66E5"/>
    <w:rsid w:val="00AE6AC1"/>
    <w:rsid w:val="00AE75B2"/>
    <w:rsid w:val="00AF067D"/>
    <w:rsid w:val="00AF1A6A"/>
    <w:rsid w:val="00AF22EF"/>
    <w:rsid w:val="00AF34DD"/>
    <w:rsid w:val="00AF4725"/>
    <w:rsid w:val="00B014E9"/>
    <w:rsid w:val="00B018C5"/>
    <w:rsid w:val="00B038AE"/>
    <w:rsid w:val="00B0565B"/>
    <w:rsid w:val="00B056D5"/>
    <w:rsid w:val="00B07299"/>
    <w:rsid w:val="00B077D5"/>
    <w:rsid w:val="00B108F2"/>
    <w:rsid w:val="00B12197"/>
    <w:rsid w:val="00B145C9"/>
    <w:rsid w:val="00B1493F"/>
    <w:rsid w:val="00B15713"/>
    <w:rsid w:val="00B15A70"/>
    <w:rsid w:val="00B20997"/>
    <w:rsid w:val="00B20AC6"/>
    <w:rsid w:val="00B310A2"/>
    <w:rsid w:val="00B31A42"/>
    <w:rsid w:val="00B32018"/>
    <w:rsid w:val="00B327D9"/>
    <w:rsid w:val="00B33490"/>
    <w:rsid w:val="00B345ED"/>
    <w:rsid w:val="00B346A3"/>
    <w:rsid w:val="00B47B79"/>
    <w:rsid w:val="00B53D22"/>
    <w:rsid w:val="00B60C57"/>
    <w:rsid w:val="00B63E49"/>
    <w:rsid w:val="00B654F7"/>
    <w:rsid w:val="00B67814"/>
    <w:rsid w:val="00B72B53"/>
    <w:rsid w:val="00B7302B"/>
    <w:rsid w:val="00B738E6"/>
    <w:rsid w:val="00B73C73"/>
    <w:rsid w:val="00B74253"/>
    <w:rsid w:val="00B7538A"/>
    <w:rsid w:val="00B7662E"/>
    <w:rsid w:val="00B77192"/>
    <w:rsid w:val="00B771A3"/>
    <w:rsid w:val="00B814D1"/>
    <w:rsid w:val="00B82E65"/>
    <w:rsid w:val="00B86FB2"/>
    <w:rsid w:val="00B87D01"/>
    <w:rsid w:val="00B919CC"/>
    <w:rsid w:val="00B95B2E"/>
    <w:rsid w:val="00BA12EF"/>
    <w:rsid w:val="00BA215F"/>
    <w:rsid w:val="00BA35D5"/>
    <w:rsid w:val="00BA598B"/>
    <w:rsid w:val="00BA7292"/>
    <w:rsid w:val="00BB0860"/>
    <w:rsid w:val="00BB459B"/>
    <w:rsid w:val="00BC0239"/>
    <w:rsid w:val="00BC069F"/>
    <w:rsid w:val="00BC2C1F"/>
    <w:rsid w:val="00BC4666"/>
    <w:rsid w:val="00BC5DB5"/>
    <w:rsid w:val="00BC6B58"/>
    <w:rsid w:val="00BD0D64"/>
    <w:rsid w:val="00BE1FBD"/>
    <w:rsid w:val="00BE4FCE"/>
    <w:rsid w:val="00BE7F10"/>
    <w:rsid w:val="00BF29F6"/>
    <w:rsid w:val="00BF3774"/>
    <w:rsid w:val="00BF42FA"/>
    <w:rsid w:val="00BF59AB"/>
    <w:rsid w:val="00BF741C"/>
    <w:rsid w:val="00BF747A"/>
    <w:rsid w:val="00BF78AB"/>
    <w:rsid w:val="00BF78BB"/>
    <w:rsid w:val="00BF7A19"/>
    <w:rsid w:val="00C00601"/>
    <w:rsid w:val="00C01770"/>
    <w:rsid w:val="00C0227B"/>
    <w:rsid w:val="00C02A62"/>
    <w:rsid w:val="00C037DF"/>
    <w:rsid w:val="00C04F29"/>
    <w:rsid w:val="00C063C5"/>
    <w:rsid w:val="00C10DA1"/>
    <w:rsid w:val="00C11A55"/>
    <w:rsid w:val="00C11AF5"/>
    <w:rsid w:val="00C14A89"/>
    <w:rsid w:val="00C20BAE"/>
    <w:rsid w:val="00C27170"/>
    <w:rsid w:val="00C310E8"/>
    <w:rsid w:val="00C31469"/>
    <w:rsid w:val="00C31790"/>
    <w:rsid w:val="00C31EBB"/>
    <w:rsid w:val="00C327B4"/>
    <w:rsid w:val="00C357FC"/>
    <w:rsid w:val="00C358EC"/>
    <w:rsid w:val="00C366AF"/>
    <w:rsid w:val="00C3745F"/>
    <w:rsid w:val="00C376EB"/>
    <w:rsid w:val="00C423C5"/>
    <w:rsid w:val="00C445CE"/>
    <w:rsid w:val="00C45873"/>
    <w:rsid w:val="00C4629A"/>
    <w:rsid w:val="00C55B90"/>
    <w:rsid w:val="00C5752A"/>
    <w:rsid w:val="00C637DE"/>
    <w:rsid w:val="00C66BAD"/>
    <w:rsid w:val="00C6716A"/>
    <w:rsid w:val="00C7379F"/>
    <w:rsid w:val="00C774AB"/>
    <w:rsid w:val="00C82031"/>
    <w:rsid w:val="00C8261C"/>
    <w:rsid w:val="00C91385"/>
    <w:rsid w:val="00C91D7E"/>
    <w:rsid w:val="00C9212C"/>
    <w:rsid w:val="00C93958"/>
    <w:rsid w:val="00C94D56"/>
    <w:rsid w:val="00C9670B"/>
    <w:rsid w:val="00C96791"/>
    <w:rsid w:val="00CA0B8A"/>
    <w:rsid w:val="00CB202F"/>
    <w:rsid w:val="00CB280B"/>
    <w:rsid w:val="00CB6411"/>
    <w:rsid w:val="00CC2DA5"/>
    <w:rsid w:val="00CC63EC"/>
    <w:rsid w:val="00CC71AC"/>
    <w:rsid w:val="00CD3174"/>
    <w:rsid w:val="00CD5D3F"/>
    <w:rsid w:val="00CD6618"/>
    <w:rsid w:val="00CD6CEE"/>
    <w:rsid w:val="00CD7BF2"/>
    <w:rsid w:val="00CE0D43"/>
    <w:rsid w:val="00CF082A"/>
    <w:rsid w:val="00CF296B"/>
    <w:rsid w:val="00CF3271"/>
    <w:rsid w:val="00CF7725"/>
    <w:rsid w:val="00D00E36"/>
    <w:rsid w:val="00D05F11"/>
    <w:rsid w:val="00D12E78"/>
    <w:rsid w:val="00D15CB1"/>
    <w:rsid w:val="00D164E4"/>
    <w:rsid w:val="00D213F2"/>
    <w:rsid w:val="00D213F4"/>
    <w:rsid w:val="00D23B99"/>
    <w:rsid w:val="00D25D0D"/>
    <w:rsid w:val="00D30609"/>
    <w:rsid w:val="00D32734"/>
    <w:rsid w:val="00D333B9"/>
    <w:rsid w:val="00D36091"/>
    <w:rsid w:val="00D36226"/>
    <w:rsid w:val="00D41EBA"/>
    <w:rsid w:val="00D44B8D"/>
    <w:rsid w:val="00D45EF4"/>
    <w:rsid w:val="00D47E57"/>
    <w:rsid w:val="00D505B9"/>
    <w:rsid w:val="00D534FC"/>
    <w:rsid w:val="00D55A8F"/>
    <w:rsid w:val="00D64FD4"/>
    <w:rsid w:val="00D650CF"/>
    <w:rsid w:val="00D66CAD"/>
    <w:rsid w:val="00D66EEA"/>
    <w:rsid w:val="00D67FD6"/>
    <w:rsid w:val="00D74B97"/>
    <w:rsid w:val="00D75DE6"/>
    <w:rsid w:val="00D774B7"/>
    <w:rsid w:val="00D77716"/>
    <w:rsid w:val="00D800EC"/>
    <w:rsid w:val="00D82766"/>
    <w:rsid w:val="00D82D8C"/>
    <w:rsid w:val="00D85E91"/>
    <w:rsid w:val="00D86832"/>
    <w:rsid w:val="00D879E0"/>
    <w:rsid w:val="00D904FF"/>
    <w:rsid w:val="00D91826"/>
    <w:rsid w:val="00D92E09"/>
    <w:rsid w:val="00D94272"/>
    <w:rsid w:val="00D9432D"/>
    <w:rsid w:val="00DA1068"/>
    <w:rsid w:val="00DA267B"/>
    <w:rsid w:val="00DA530B"/>
    <w:rsid w:val="00DA6D55"/>
    <w:rsid w:val="00DB1754"/>
    <w:rsid w:val="00DB54E0"/>
    <w:rsid w:val="00DB57AC"/>
    <w:rsid w:val="00DB6FB5"/>
    <w:rsid w:val="00DC18C3"/>
    <w:rsid w:val="00DC21E9"/>
    <w:rsid w:val="00DC2EEE"/>
    <w:rsid w:val="00DC398B"/>
    <w:rsid w:val="00DC3A72"/>
    <w:rsid w:val="00DC71D9"/>
    <w:rsid w:val="00DD13D8"/>
    <w:rsid w:val="00DE31D4"/>
    <w:rsid w:val="00DE3B0F"/>
    <w:rsid w:val="00DE3C73"/>
    <w:rsid w:val="00DE4A96"/>
    <w:rsid w:val="00DE6276"/>
    <w:rsid w:val="00DE7CED"/>
    <w:rsid w:val="00DF3A0B"/>
    <w:rsid w:val="00DF5E72"/>
    <w:rsid w:val="00DF6669"/>
    <w:rsid w:val="00DF7615"/>
    <w:rsid w:val="00E00320"/>
    <w:rsid w:val="00E00EDD"/>
    <w:rsid w:val="00E0179B"/>
    <w:rsid w:val="00E01FEA"/>
    <w:rsid w:val="00E1004C"/>
    <w:rsid w:val="00E10DAD"/>
    <w:rsid w:val="00E1209F"/>
    <w:rsid w:val="00E131E8"/>
    <w:rsid w:val="00E13882"/>
    <w:rsid w:val="00E24C3E"/>
    <w:rsid w:val="00E25D54"/>
    <w:rsid w:val="00E33AE0"/>
    <w:rsid w:val="00E376E4"/>
    <w:rsid w:val="00E37876"/>
    <w:rsid w:val="00E407AD"/>
    <w:rsid w:val="00E426D9"/>
    <w:rsid w:val="00E57D79"/>
    <w:rsid w:val="00E60DE4"/>
    <w:rsid w:val="00E60E55"/>
    <w:rsid w:val="00E61FAB"/>
    <w:rsid w:val="00E62229"/>
    <w:rsid w:val="00E709DA"/>
    <w:rsid w:val="00E734BD"/>
    <w:rsid w:val="00E736FB"/>
    <w:rsid w:val="00E83746"/>
    <w:rsid w:val="00E839B5"/>
    <w:rsid w:val="00E85789"/>
    <w:rsid w:val="00E859A2"/>
    <w:rsid w:val="00E87991"/>
    <w:rsid w:val="00E921EF"/>
    <w:rsid w:val="00E92B5F"/>
    <w:rsid w:val="00E937F1"/>
    <w:rsid w:val="00E938AB"/>
    <w:rsid w:val="00E93CFD"/>
    <w:rsid w:val="00E965D4"/>
    <w:rsid w:val="00E96719"/>
    <w:rsid w:val="00EA4C91"/>
    <w:rsid w:val="00EA6A82"/>
    <w:rsid w:val="00EB0A51"/>
    <w:rsid w:val="00EB288F"/>
    <w:rsid w:val="00EB3CAE"/>
    <w:rsid w:val="00EB4895"/>
    <w:rsid w:val="00EC2281"/>
    <w:rsid w:val="00EC66D8"/>
    <w:rsid w:val="00EC7667"/>
    <w:rsid w:val="00EC76FA"/>
    <w:rsid w:val="00ED759C"/>
    <w:rsid w:val="00EE0A3C"/>
    <w:rsid w:val="00EE13D1"/>
    <w:rsid w:val="00EE17C8"/>
    <w:rsid w:val="00EE698D"/>
    <w:rsid w:val="00EF0017"/>
    <w:rsid w:val="00EF24B4"/>
    <w:rsid w:val="00F00720"/>
    <w:rsid w:val="00F00951"/>
    <w:rsid w:val="00F02BA4"/>
    <w:rsid w:val="00F02FC2"/>
    <w:rsid w:val="00F04BCA"/>
    <w:rsid w:val="00F06AA0"/>
    <w:rsid w:val="00F076F3"/>
    <w:rsid w:val="00F07BB9"/>
    <w:rsid w:val="00F07CFC"/>
    <w:rsid w:val="00F07DA8"/>
    <w:rsid w:val="00F141AB"/>
    <w:rsid w:val="00F14D1B"/>
    <w:rsid w:val="00F15EFC"/>
    <w:rsid w:val="00F177F1"/>
    <w:rsid w:val="00F20B32"/>
    <w:rsid w:val="00F22096"/>
    <w:rsid w:val="00F24440"/>
    <w:rsid w:val="00F2605F"/>
    <w:rsid w:val="00F26E5D"/>
    <w:rsid w:val="00F26F56"/>
    <w:rsid w:val="00F30857"/>
    <w:rsid w:val="00F322EC"/>
    <w:rsid w:val="00F351DC"/>
    <w:rsid w:val="00F364AC"/>
    <w:rsid w:val="00F368C5"/>
    <w:rsid w:val="00F37A80"/>
    <w:rsid w:val="00F4673C"/>
    <w:rsid w:val="00F50F4F"/>
    <w:rsid w:val="00F536C8"/>
    <w:rsid w:val="00F62A00"/>
    <w:rsid w:val="00F673FB"/>
    <w:rsid w:val="00F7083F"/>
    <w:rsid w:val="00F742E2"/>
    <w:rsid w:val="00F74677"/>
    <w:rsid w:val="00F75F96"/>
    <w:rsid w:val="00F776F4"/>
    <w:rsid w:val="00F77E24"/>
    <w:rsid w:val="00F83E3A"/>
    <w:rsid w:val="00F847CB"/>
    <w:rsid w:val="00F9083A"/>
    <w:rsid w:val="00F90A75"/>
    <w:rsid w:val="00F94338"/>
    <w:rsid w:val="00F952CD"/>
    <w:rsid w:val="00FA1B70"/>
    <w:rsid w:val="00FA1D82"/>
    <w:rsid w:val="00FA6FE1"/>
    <w:rsid w:val="00FA7ABD"/>
    <w:rsid w:val="00FB2FDB"/>
    <w:rsid w:val="00FB5588"/>
    <w:rsid w:val="00FB7D70"/>
    <w:rsid w:val="00FC38AB"/>
    <w:rsid w:val="00FC43BE"/>
    <w:rsid w:val="00FC4509"/>
    <w:rsid w:val="00FC6656"/>
    <w:rsid w:val="00FD0541"/>
    <w:rsid w:val="00FD1D8D"/>
    <w:rsid w:val="00FD248E"/>
    <w:rsid w:val="00FD25E5"/>
    <w:rsid w:val="00FD38E2"/>
    <w:rsid w:val="00FD3E3A"/>
    <w:rsid w:val="00FD4F13"/>
    <w:rsid w:val="00FD7438"/>
    <w:rsid w:val="00FE76F9"/>
    <w:rsid w:val="00FE7AEF"/>
    <w:rsid w:val="00FF49E5"/>
    <w:rsid w:val="00FF7BE1"/>
    <w:rsid w:val="00FF7D49"/>
    <w:rsid w:val="00FF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,"/>
  <w:listSeparator w:val=";"/>
  <w14:docId w14:val="5078939D"/>
  <w14:defaultImageDpi w14:val="300"/>
  <w15:chartTrackingRefBased/>
  <w15:docId w15:val="{2630EF33-FFA5-459E-BD04-0E757B05E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0320"/>
    <w:pPr>
      <w:jc w:val="both"/>
    </w:pPr>
    <w:rPr>
      <w:sz w:val="22"/>
      <w:szCs w:val="24"/>
    </w:rPr>
  </w:style>
  <w:style w:type="paragraph" w:styleId="Ttulo1">
    <w:name w:val="heading 1"/>
    <w:basedOn w:val="Normal"/>
    <w:next w:val="Normal"/>
    <w:qFormat/>
    <w:rsid w:val="008D20EA"/>
    <w:pPr>
      <w:keepNext/>
      <w:numPr>
        <w:numId w:val="13"/>
      </w:numPr>
      <w:spacing w:before="240" w:after="60"/>
      <w:outlineLvl w:val="0"/>
    </w:pPr>
    <w:rPr>
      <w:rFonts w:ascii="Arial" w:hAnsi="Arial" w:cs="Arial"/>
      <w:b/>
      <w:bCs/>
      <w:color w:val="000000"/>
      <w:kern w:val="32"/>
      <w:sz w:val="28"/>
      <w:szCs w:val="32"/>
    </w:rPr>
  </w:style>
  <w:style w:type="paragraph" w:styleId="Ttulo2">
    <w:name w:val="heading 2"/>
    <w:basedOn w:val="Normal"/>
    <w:next w:val="Normal"/>
    <w:autoRedefine/>
    <w:qFormat/>
    <w:rsid w:val="00C14A89"/>
    <w:pPr>
      <w:keepNext/>
      <w:numPr>
        <w:ilvl w:val="1"/>
        <w:numId w:val="13"/>
      </w:numPr>
      <w:spacing w:before="240"/>
      <w:outlineLvl w:val="1"/>
    </w:pPr>
    <w:rPr>
      <w:rFonts w:cs="Arial"/>
      <w:sz w:val="20"/>
      <w:szCs w:val="22"/>
      <w:lang w:val="es-ES_tradnl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0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qFormat/>
    <w:rsid w:val="00E00320"/>
    <w:pPr>
      <w:keepNext/>
      <w:numPr>
        <w:ilvl w:val="3"/>
        <w:numId w:val="10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qFormat/>
    <w:rsid w:val="00E00320"/>
    <w:pPr>
      <w:numPr>
        <w:ilvl w:val="4"/>
        <w:numId w:val="10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0"/>
      </w:numPr>
      <w:jc w:val="center"/>
      <w:outlineLvl w:val="5"/>
    </w:pPr>
    <w:rPr>
      <w:b/>
      <w:bCs/>
      <w:sz w:val="34"/>
      <w:szCs w:val="34"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10"/>
      </w:numPr>
      <w:jc w:val="left"/>
      <w:outlineLvl w:val="6"/>
    </w:pPr>
    <w:rPr>
      <w:sz w:val="28"/>
      <w:szCs w:val="28"/>
    </w:rPr>
  </w:style>
  <w:style w:type="paragraph" w:styleId="Ttulo8">
    <w:name w:val="heading 8"/>
    <w:basedOn w:val="Normal"/>
    <w:next w:val="Normal"/>
    <w:qFormat/>
    <w:pPr>
      <w:numPr>
        <w:ilvl w:val="7"/>
        <w:numId w:val="10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character" w:styleId="Nmerodepgina">
    <w:name w:val="page number"/>
    <w:rPr>
      <w:rFonts w:ascii="Times New Roman" w:hAnsi="Times New Roman" w:cs="Times New Roman"/>
    </w:rPr>
  </w:style>
  <w:style w:type="paragraph" w:styleId="Sangradetextonormal">
    <w:name w:val="Body Text Indent"/>
    <w:basedOn w:val="Normal"/>
  </w:style>
  <w:style w:type="character" w:styleId="Hipervnculo">
    <w:name w:val="Hyperlink"/>
    <w:rPr>
      <w:color w:val="0000FF"/>
      <w:u w:val="single"/>
    </w:rPr>
  </w:style>
  <w:style w:type="paragraph" w:customStyle="1" w:styleId="Style1">
    <w:name w:val="Style 1"/>
    <w:basedOn w:val="Normal"/>
    <w:pPr>
      <w:widowControl w:val="0"/>
      <w:autoSpaceDE w:val="0"/>
      <w:autoSpaceDN w:val="0"/>
      <w:adjustRightInd w:val="0"/>
      <w:jc w:val="left"/>
    </w:pPr>
  </w:style>
  <w:style w:type="paragraph" w:styleId="Textoindependiente3">
    <w:name w:val="Body Text 3"/>
    <w:basedOn w:val="Normal"/>
    <w:pPr>
      <w:spacing w:after="120"/>
    </w:pPr>
    <w:rPr>
      <w:sz w:val="16"/>
      <w:szCs w:val="16"/>
    </w:rPr>
  </w:style>
  <w:style w:type="character" w:customStyle="1" w:styleId="CarCar3">
    <w:name w:val=" Car Car3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TDC1">
    <w:name w:val="toc 1"/>
    <w:basedOn w:val="Normal"/>
    <w:next w:val="Normal"/>
    <w:autoRedefine/>
    <w:semiHidden/>
    <w:rsid w:val="00B74253"/>
    <w:pPr>
      <w:tabs>
        <w:tab w:val="right" w:leader="dot" w:pos="8494"/>
      </w:tabs>
      <w:ind w:left="426" w:hanging="426"/>
      <w:jc w:val="left"/>
    </w:pPr>
  </w:style>
  <w:style w:type="paragraph" w:styleId="TDC2">
    <w:name w:val="toc 2"/>
    <w:basedOn w:val="Normal"/>
    <w:next w:val="Normal"/>
    <w:autoRedefine/>
    <w:semiHidden/>
    <w:pPr>
      <w:ind w:left="240"/>
    </w:p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DC3">
    <w:name w:val="toc 3"/>
    <w:basedOn w:val="Normal"/>
    <w:next w:val="Normal"/>
    <w:autoRedefine/>
    <w:semiHidden/>
    <w:rsid w:val="00B74253"/>
    <w:pPr>
      <w:tabs>
        <w:tab w:val="right" w:leader="dot" w:pos="8494"/>
      </w:tabs>
      <w:ind w:left="284" w:right="-201"/>
    </w:pPr>
  </w:style>
  <w:style w:type="paragraph" w:styleId="Textoindependiente">
    <w:name w:val="Body Text"/>
    <w:basedOn w:val="Normal"/>
    <w:rPr>
      <w:szCs w:val="23"/>
    </w:rPr>
  </w:style>
  <w:style w:type="character" w:styleId="Refdecomentario">
    <w:name w:val="annotation reference"/>
    <w:semiHidden/>
    <w:rPr>
      <w:sz w:val="16"/>
      <w:szCs w:val="16"/>
    </w:rPr>
  </w:style>
  <w:style w:type="paragraph" w:styleId="Textocomentario">
    <w:name w:val="annotation text"/>
    <w:basedOn w:val="Normal"/>
    <w:semiHidden/>
    <w:rPr>
      <w:sz w:val="20"/>
      <w:szCs w:val="20"/>
    </w:rPr>
  </w:style>
  <w:style w:type="character" w:customStyle="1" w:styleId="CarCar2">
    <w:name w:val=" Car Car2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rPr>
      <w:b/>
      <w:bCs/>
    </w:rPr>
  </w:style>
  <w:style w:type="character" w:customStyle="1" w:styleId="CarCar1">
    <w:name w:val=" Car Car1"/>
    <w:rPr>
      <w:b/>
      <w:bCs/>
      <w:lang w:val="es-ES" w:eastAsia="es-ES"/>
    </w:rPr>
  </w:style>
  <w:style w:type="paragraph" w:styleId="Textodeglobo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CarCar">
    <w:name w:val=" Car Car"/>
    <w:rPr>
      <w:rFonts w:ascii="Tahoma" w:hAnsi="Tahoma" w:cs="Tahoma"/>
      <w:sz w:val="16"/>
      <w:szCs w:val="16"/>
      <w:lang w:val="es-ES" w:eastAsia="es-ES"/>
    </w:rPr>
  </w:style>
  <w:style w:type="paragraph" w:customStyle="1" w:styleId="ListParagraph1">
    <w:name w:val="List Paragraph1"/>
    <w:basedOn w:val="Normal"/>
    <w:rsid w:val="00876598"/>
    <w:pPr>
      <w:spacing w:after="200" w:line="276" w:lineRule="auto"/>
      <w:ind w:left="720"/>
      <w:contextualSpacing/>
      <w:jc w:val="left"/>
    </w:pPr>
    <w:rPr>
      <w:rFonts w:ascii="Calibri" w:hAnsi="Calibri"/>
      <w:szCs w:val="22"/>
      <w:lang w:eastAsia="en-US"/>
    </w:rPr>
  </w:style>
  <w:style w:type="character" w:customStyle="1" w:styleId="EncabezadoCar">
    <w:name w:val="Encabezado Car"/>
    <w:link w:val="Encabezado"/>
    <w:locked/>
    <w:rsid w:val="00CF296B"/>
    <w:rPr>
      <w:sz w:val="24"/>
      <w:szCs w:val="24"/>
      <w:lang w:val="es-ES" w:eastAsia="es-ES" w:bidi="ar-SA"/>
    </w:rPr>
  </w:style>
  <w:style w:type="table" w:styleId="Tablaconcuadrcula">
    <w:name w:val="Table Grid"/>
    <w:basedOn w:val="Tablanormal"/>
    <w:rsid w:val="008F2BC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mbreadovistoso-nfasis1">
    <w:name w:val="Colorful Shading Accent 1"/>
    <w:hidden/>
    <w:uiPriority w:val="99"/>
    <w:semiHidden/>
    <w:rsid w:val="00481840"/>
    <w:rPr>
      <w:sz w:val="24"/>
      <w:szCs w:val="24"/>
    </w:rPr>
  </w:style>
  <w:style w:type="character" w:customStyle="1" w:styleId="Ttulo4Car">
    <w:name w:val="Título 4 Car"/>
    <w:link w:val="Ttulo4"/>
    <w:semiHidden/>
    <w:rsid w:val="00E00320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Ttulo5Car">
    <w:name w:val="Título 5 Car"/>
    <w:link w:val="Ttulo5"/>
    <w:semiHidden/>
    <w:rsid w:val="00E00320"/>
    <w:rPr>
      <w:rFonts w:ascii="Calibri" w:hAnsi="Calibri"/>
      <w:b/>
      <w:bCs/>
      <w:i/>
      <w:iCs/>
      <w:sz w:val="26"/>
      <w:szCs w:val="26"/>
      <w:lang w:val="es-ES" w:eastAsia="es-ES"/>
    </w:rPr>
  </w:style>
  <w:style w:type="paragraph" w:styleId="Ttulo">
    <w:name w:val="Title"/>
    <w:basedOn w:val="Normal"/>
    <w:next w:val="Normal"/>
    <w:link w:val="TtuloCar"/>
    <w:qFormat/>
    <w:rsid w:val="00E00320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tuloCar">
    <w:name w:val="Título Car"/>
    <w:link w:val="Ttulo"/>
    <w:rsid w:val="00E00320"/>
    <w:rPr>
      <w:rFonts w:ascii="Calibri Light" w:eastAsia="Times New Roman" w:hAnsi="Calibri Light" w:cs="Times New Roman"/>
      <w:b/>
      <w:bCs/>
      <w:kern w:val="28"/>
      <w:sz w:val="32"/>
      <w:szCs w:val="32"/>
      <w:lang w:val="es-ES" w:eastAsia="es-ES"/>
    </w:rPr>
  </w:style>
  <w:style w:type="paragraph" w:styleId="Mapadeldocumento">
    <w:name w:val="Document Map"/>
    <w:basedOn w:val="Normal"/>
    <w:link w:val="MapadeldocumentoCar"/>
    <w:rsid w:val="00FE7AEF"/>
    <w:rPr>
      <w:sz w:val="24"/>
    </w:rPr>
  </w:style>
  <w:style w:type="numbering" w:styleId="111111">
    <w:name w:val="Outline List 2"/>
    <w:basedOn w:val="Sinlista"/>
    <w:rsid w:val="001767D6"/>
    <w:pPr>
      <w:numPr>
        <w:numId w:val="4"/>
      </w:numPr>
    </w:pPr>
  </w:style>
  <w:style w:type="character" w:customStyle="1" w:styleId="MapadeldocumentoCar">
    <w:name w:val="Mapa del documento Car"/>
    <w:link w:val="Mapadeldocumento"/>
    <w:rsid w:val="00FE7AEF"/>
    <w:rPr>
      <w:sz w:val="24"/>
      <w:szCs w:val="24"/>
      <w:lang w:val="es-ES" w:eastAsia="es-ES"/>
    </w:rPr>
  </w:style>
  <w:style w:type="paragraph" w:styleId="Cuadrculamedia2">
    <w:name w:val="Medium Grid 2"/>
    <w:link w:val="Cuadrculamedia2Car"/>
    <w:uiPriority w:val="1"/>
    <w:qFormat/>
    <w:rsid w:val="00D9432D"/>
    <w:rPr>
      <w:rFonts w:ascii="Calibri" w:hAnsi="Calibri"/>
      <w:sz w:val="22"/>
      <w:szCs w:val="22"/>
      <w:lang w:val="en-US" w:eastAsia="zh-CN"/>
    </w:rPr>
  </w:style>
  <w:style w:type="character" w:customStyle="1" w:styleId="Cuadrculamedia2Car">
    <w:name w:val="Cuadrícula media 2 Car"/>
    <w:link w:val="Cuadrculamedia2"/>
    <w:uiPriority w:val="1"/>
    <w:rsid w:val="00D9432D"/>
    <w:rPr>
      <w:rFonts w:ascii="Calibri" w:hAnsi="Calibri"/>
      <w:sz w:val="22"/>
      <w:szCs w:val="22"/>
      <w:lang w:val="en-US" w:eastAsia="zh-CN"/>
    </w:rPr>
  </w:style>
  <w:style w:type="character" w:customStyle="1" w:styleId="PiedepginaCar">
    <w:name w:val="Pie de página Car"/>
    <w:link w:val="Piedepgina"/>
    <w:rsid w:val="003A4253"/>
    <w:rPr>
      <w:sz w:val="22"/>
      <w:szCs w:val="24"/>
    </w:rPr>
  </w:style>
  <w:style w:type="character" w:customStyle="1" w:styleId="CarCar30">
    <w:name w:val="Car Car3"/>
    <w:rsid w:val="003A4253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Prrafodelista">
    <w:name w:val="List Paragraph"/>
    <w:basedOn w:val="Normal"/>
    <w:uiPriority w:val="72"/>
    <w:qFormat/>
    <w:rsid w:val="003A4253"/>
    <w:pPr>
      <w:ind w:left="720"/>
      <w:contextualSpacing/>
    </w:pPr>
    <w:rPr>
      <w:rFonts w:ascii="Calibri" w:hAnsi="Calibri"/>
      <w:sz w:val="20"/>
    </w:rPr>
  </w:style>
  <w:style w:type="paragraph" w:customStyle="1" w:styleId="Anexo">
    <w:name w:val="Anexo"/>
    <w:basedOn w:val="Normal"/>
    <w:link w:val="AnexoCar"/>
    <w:autoRedefine/>
    <w:qFormat/>
    <w:rsid w:val="0008227F"/>
    <w:pPr>
      <w:numPr>
        <w:numId w:val="29"/>
      </w:numPr>
      <w:tabs>
        <w:tab w:val="left" w:pos="1276"/>
      </w:tabs>
      <w:ind w:firstLine="0"/>
    </w:pPr>
    <w:rPr>
      <w:rFonts w:ascii="Calibri" w:hAnsi="Calibri" w:cs="Calibri"/>
      <w:b/>
      <w:sz w:val="28"/>
    </w:rPr>
  </w:style>
  <w:style w:type="character" w:customStyle="1" w:styleId="AnexoCar">
    <w:name w:val="Anexo Car"/>
    <w:link w:val="Anexo"/>
    <w:rsid w:val="0008227F"/>
    <w:rPr>
      <w:rFonts w:ascii="Calibri" w:hAnsi="Calibri" w:cs="Calibri"/>
      <w:b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9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1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3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7A86F3C-5289-1849-9892-0BFDE2952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786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 DE  ALCALÁ</vt:lpstr>
      <vt:lpstr>UNIVERSIDAD  DE  ALCALÁ</vt:lpstr>
    </vt:vector>
  </TitlesOfParts>
  <Company>Automatica - UAH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 DE  ALCALÁ</dc:title>
  <dc:subject/>
  <dc:creator>Juan R. Velasco</dc:creator>
  <cp:keywords/>
  <dc:description/>
  <cp:lastModifiedBy>Villalba de Benito María Teresa</cp:lastModifiedBy>
  <cp:revision>2</cp:revision>
  <cp:lastPrinted>2015-11-19T14:09:00Z</cp:lastPrinted>
  <dcterms:created xsi:type="dcterms:W3CDTF">2024-09-10T09:28:00Z</dcterms:created>
  <dcterms:modified xsi:type="dcterms:W3CDTF">2024-09-10T09:28:00Z</dcterms:modified>
</cp:coreProperties>
</file>